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ueba_quarto</w:t>
      </w:r>
    </w:p>
    <w:bookmarkStart w:id="21" w:name="quarto"/>
    <w:p>
      <w:pPr>
        <w:pStyle w:val="Ttulo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ipervnculo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Ttulo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 w:rsidR="0019474F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C88679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0514575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9474F"/>
    <w:rsid w:val="0019474F"/>
    <w:rsid w:val="00285574"/>
    <w:rsid w:val="00354866"/>
    <w:rsid w:val="007E3F2A"/>
    <w:rsid w:val="00821B85"/>
    <w:rsid w:val="008A1830"/>
    <w:rsid w:val="00C35984"/>
    <w:rsid w:val="00E8478D"/>
    <w:rsid w:val="00E94C49"/>
    <w:rsid w:val="00FB7B3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8A1830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5" w:val="A02B93"/>
      <w:sz w:val="40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E8478D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2" w:themeShade="BF" w:val="BF4E14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821B85"/>
    <w:pPr>
      <w:spacing w:after="80"/>
      <w:contextualSpacing/>
      <w:jc w:val="center"/>
    </w:pPr>
    <w:rPr>
      <w:rFonts w:asciiTheme="majorHAnsi" w:cstheme="majorBidi" w:eastAsiaTheme="majorEastAsia" w:hAnsiTheme="majorHAnsi"/>
      <w:color w:themeColor="accent5" w:val="A02B93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821B85"/>
    <w:rPr>
      <w:rFonts w:asciiTheme="majorHAnsi" w:cstheme="majorBidi" w:eastAsiaTheme="majorEastAsia" w:hAnsiTheme="majorHAnsi"/>
      <w:color w:themeColor="accent5" w:val="A02B93"/>
      <w:spacing w:val="-10"/>
      <w:kern w:val="28"/>
      <w:sz w:val="56"/>
      <w:szCs w:val="56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8A1830"/>
    <w:rPr>
      <w:rFonts w:asciiTheme="majorHAnsi" w:cstheme="majorBidi" w:eastAsiaTheme="majorEastAsia" w:hAnsiTheme="majorHAnsi"/>
      <w:color w:themeColor="accent5" w:val="A02B93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E8478D"/>
    <w:rPr>
      <w:rFonts w:asciiTheme="majorHAnsi" w:cstheme="majorBidi" w:eastAsiaTheme="majorEastAsia" w:hAnsiTheme="majorHAnsi"/>
      <w:color w:themeColor="accent2" w:themeShade="BF" w:val="BF4E14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_quarto</dc:title>
  <dc:creator/>
  <cp:keywords/>
  <dcterms:created xsi:type="dcterms:W3CDTF">2024-12-06T13:54:48Z</dcterms:created>
  <dcterms:modified xsi:type="dcterms:W3CDTF">2024-12-06T13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